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2F8B37" w14:textId="023E6BDE" w:rsidR="00A93666" w:rsidRPr="00503FDE" w:rsidRDefault="00967521" w:rsidP="00967521">
      <w:pPr>
        <w:jc w:val="center"/>
        <w:rPr>
          <w:b/>
          <w:sz w:val="28"/>
          <w:szCs w:val="28"/>
          <w:lang w:val="sr-Latn-RS"/>
        </w:rPr>
      </w:pPr>
      <w:r w:rsidRPr="00503FDE">
        <w:rPr>
          <w:b/>
          <w:sz w:val="28"/>
          <w:szCs w:val="28"/>
          <w:lang w:val="sr-Latn-RS"/>
        </w:rPr>
        <w:t>Rezultati</w:t>
      </w:r>
      <w:r w:rsidR="00F66AE0" w:rsidRPr="00503FDE">
        <w:rPr>
          <w:b/>
          <w:sz w:val="28"/>
          <w:szCs w:val="28"/>
          <w:lang w:val="sr-Latn-RS"/>
        </w:rPr>
        <w:t xml:space="preserve"> </w:t>
      </w:r>
      <w:r w:rsidR="00AC6071" w:rsidRPr="00503FDE">
        <w:rPr>
          <w:b/>
          <w:sz w:val="28"/>
          <w:szCs w:val="28"/>
          <w:lang w:val="sr-Latn-RS"/>
        </w:rPr>
        <w:t>prvog</w:t>
      </w:r>
      <w:r w:rsidR="00F66AE0" w:rsidRPr="00503FDE">
        <w:rPr>
          <w:b/>
          <w:sz w:val="28"/>
          <w:szCs w:val="28"/>
          <w:lang w:val="sr-Latn-RS"/>
        </w:rPr>
        <w:t xml:space="preserve"> kolokvijuma iz</w:t>
      </w:r>
      <w:r w:rsidRPr="00503FDE">
        <w:rPr>
          <w:b/>
          <w:sz w:val="28"/>
          <w:szCs w:val="28"/>
          <w:lang w:val="sr-Latn-RS"/>
        </w:rPr>
        <w:t xml:space="preserve"> predmeta </w:t>
      </w:r>
      <w:r w:rsidR="00503FDE" w:rsidRPr="00503FDE">
        <w:rPr>
          <w:b/>
          <w:sz w:val="28"/>
          <w:szCs w:val="28"/>
          <w:lang w:val="sr-Latn-RS"/>
        </w:rPr>
        <w:t xml:space="preserve">Tehnologija spajanja savremenih materijala </w:t>
      </w:r>
      <w:r w:rsidRPr="00503FDE">
        <w:rPr>
          <w:b/>
          <w:sz w:val="28"/>
          <w:szCs w:val="28"/>
          <w:lang w:val="sr-Latn-RS"/>
        </w:rPr>
        <w:t xml:space="preserve"> održanog </w:t>
      </w:r>
      <w:r w:rsidR="007112E9">
        <w:rPr>
          <w:b/>
          <w:sz w:val="28"/>
          <w:szCs w:val="28"/>
          <w:lang w:val="sr-Latn-RS"/>
        </w:rPr>
        <w:t>13</w:t>
      </w:r>
      <w:r w:rsidRPr="00503FDE">
        <w:rPr>
          <w:b/>
          <w:sz w:val="28"/>
          <w:szCs w:val="28"/>
          <w:lang w:val="sr-Latn-RS"/>
        </w:rPr>
        <w:t>.</w:t>
      </w:r>
      <w:r w:rsidR="007112E9">
        <w:rPr>
          <w:b/>
          <w:sz w:val="28"/>
          <w:szCs w:val="28"/>
          <w:lang w:val="sr-Latn-RS"/>
        </w:rPr>
        <w:t>0</w:t>
      </w:r>
      <w:r w:rsidR="005A0153">
        <w:rPr>
          <w:b/>
          <w:sz w:val="28"/>
          <w:szCs w:val="28"/>
          <w:lang w:val="sr-Latn-RS"/>
        </w:rPr>
        <w:t>1</w:t>
      </w:r>
      <w:r w:rsidR="00503FDE">
        <w:rPr>
          <w:b/>
          <w:sz w:val="28"/>
          <w:szCs w:val="28"/>
          <w:lang w:val="sr-Latn-RS"/>
        </w:rPr>
        <w:t>.20</w:t>
      </w:r>
      <w:r w:rsidR="007112E9">
        <w:rPr>
          <w:b/>
          <w:sz w:val="28"/>
          <w:szCs w:val="28"/>
          <w:lang w:val="sr-Latn-RS"/>
        </w:rPr>
        <w:t>20</w:t>
      </w:r>
      <w:r w:rsidRPr="00503FDE">
        <w:rPr>
          <w:b/>
          <w:sz w:val="28"/>
          <w:szCs w:val="28"/>
          <w:lang w:val="sr-Latn-RS"/>
        </w:rPr>
        <w:t>.</w:t>
      </w:r>
    </w:p>
    <w:p w14:paraId="79FC9578" w14:textId="77777777" w:rsidR="00967521" w:rsidRPr="00503FDE" w:rsidRDefault="00967521">
      <w:pPr>
        <w:rPr>
          <w:lang w:val="sr-Latn-RS"/>
        </w:rPr>
      </w:pPr>
    </w:p>
    <w:tbl>
      <w:tblPr>
        <w:tblStyle w:val="TableGrid"/>
        <w:tblW w:w="7526" w:type="dxa"/>
        <w:jc w:val="center"/>
        <w:tblLook w:val="04A0" w:firstRow="1" w:lastRow="0" w:firstColumn="1" w:lastColumn="0" w:noHBand="0" w:noVBand="1"/>
      </w:tblPr>
      <w:tblGrid>
        <w:gridCol w:w="559"/>
        <w:gridCol w:w="1852"/>
        <w:gridCol w:w="1595"/>
        <w:gridCol w:w="1193"/>
        <w:gridCol w:w="1089"/>
        <w:gridCol w:w="1238"/>
      </w:tblGrid>
      <w:tr w:rsidR="005A0153" w14:paraId="383C93A0" w14:textId="77777777" w:rsidTr="005A0153">
        <w:trPr>
          <w:gridAfter w:val="1"/>
          <w:wAfter w:w="1238" w:type="dxa"/>
          <w:trHeight w:val="374"/>
          <w:jc w:val="center"/>
        </w:trPr>
        <w:tc>
          <w:tcPr>
            <w:tcW w:w="0" w:type="auto"/>
          </w:tcPr>
          <w:p w14:paraId="69FF0A49" w14:textId="77777777" w:rsidR="005A0153" w:rsidRDefault="005A0153" w:rsidP="00967521">
            <w:pPr>
              <w:jc w:val="center"/>
            </w:pPr>
          </w:p>
        </w:tc>
        <w:tc>
          <w:tcPr>
            <w:tcW w:w="0" w:type="auto"/>
            <w:vAlign w:val="center"/>
          </w:tcPr>
          <w:p w14:paraId="783A8FB9" w14:textId="77777777" w:rsidR="005A0153" w:rsidRDefault="005A0153" w:rsidP="00967521">
            <w:pPr>
              <w:jc w:val="center"/>
            </w:pPr>
            <w:r>
              <w:t xml:space="preserve">Br. </w:t>
            </w:r>
            <w:proofErr w:type="spellStart"/>
            <w:r>
              <w:t>Indeksa</w:t>
            </w:r>
            <w:proofErr w:type="spellEnd"/>
          </w:p>
        </w:tc>
        <w:tc>
          <w:tcPr>
            <w:tcW w:w="0" w:type="auto"/>
            <w:vAlign w:val="center"/>
          </w:tcPr>
          <w:p w14:paraId="79A89A0C" w14:textId="77777777" w:rsidR="005A0153" w:rsidRDefault="005A0153" w:rsidP="005A0153">
            <w:proofErr w:type="spellStart"/>
            <w:r>
              <w:t>Prezime</w:t>
            </w:r>
            <w:proofErr w:type="spellEnd"/>
          </w:p>
        </w:tc>
        <w:tc>
          <w:tcPr>
            <w:tcW w:w="1193" w:type="dxa"/>
          </w:tcPr>
          <w:p w14:paraId="542AC9A6" w14:textId="77777777" w:rsidR="005A0153" w:rsidRDefault="005A0153" w:rsidP="005A0153">
            <w:proofErr w:type="spellStart"/>
            <w:r>
              <w:t>Ime</w:t>
            </w:r>
            <w:proofErr w:type="spellEnd"/>
          </w:p>
        </w:tc>
        <w:tc>
          <w:tcPr>
            <w:tcW w:w="1089" w:type="dxa"/>
            <w:tcBorders>
              <w:bottom w:val="single" w:sz="4" w:space="0" w:color="auto"/>
            </w:tcBorders>
            <w:vAlign w:val="center"/>
          </w:tcPr>
          <w:p w14:paraId="0886D8EC" w14:textId="77777777" w:rsidR="005A0153" w:rsidRDefault="005A0153" w:rsidP="00967521">
            <w:pPr>
              <w:jc w:val="center"/>
            </w:pPr>
            <w:proofErr w:type="spellStart"/>
            <w:r>
              <w:t>Ocena</w:t>
            </w:r>
            <w:proofErr w:type="spellEnd"/>
          </w:p>
        </w:tc>
      </w:tr>
      <w:tr w:rsidR="005A0153" w14:paraId="2B0E4D5A" w14:textId="77777777" w:rsidTr="005A0153">
        <w:trPr>
          <w:trHeight w:val="353"/>
          <w:jc w:val="center"/>
        </w:trPr>
        <w:tc>
          <w:tcPr>
            <w:tcW w:w="0" w:type="auto"/>
          </w:tcPr>
          <w:p w14:paraId="06F83C51" w14:textId="77777777" w:rsidR="005A0153" w:rsidRDefault="005A0153" w:rsidP="005A0153">
            <w:pPr>
              <w:jc w:val="center"/>
            </w:pPr>
            <w:r>
              <w:t>1.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7C2EA512" w14:textId="07AC7A82" w:rsidR="005A0153" w:rsidRDefault="007112E9" w:rsidP="005A0153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MP4/2016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47FA5D7" w14:textId="75A85D62" w:rsidR="005A0153" w:rsidRDefault="007112E9" w:rsidP="005A0153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Sobar</w:t>
            </w:r>
            <w:proofErr w:type="spellEnd"/>
          </w:p>
        </w:tc>
        <w:tc>
          <w:tcPr>
            <w:tcW w:w="1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009FE26" w14:textId="50498830" w:rsidR="005A0153" w:rsidRDefault="007112E9" w:rsidP="005A0153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Adam</w:t>
            </w:r>
          </w:p>
        </w:tc>
        <w:tc>
          <w:tcPr>
            <w:tcW w:w="1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A67D7DD" w14:textId="2FFA6E2F" w:rsidR="005A0153" w:rsidRDefault="007112E9" w:rsidP="005A0153">
            <w:pPr>
              <w:jc w:val="center"/>
              <w:rPr>
                <w:rFonts w:ascii="Calibri" w:hAnsi="Calibri"/>
                <w:b/>
                <w:bCs/>
                <w:color w:val="000000"/>
              </w:rPr>
            </w:pPr>
            <w:r>
              <w:rPr>
                <w:rFonts w:ascii="Calibri" w:hAnsi="Calibri"/>
                <w:b/>
                <w:bCs/>
                <w:color w:val="000000"/>
              </w:rPr>
              <w:t>7</w:t>
            </w:r>
          </w:p>
        </w:tc>
        <w:tc>
          <w:tcPr>
            <w:tcW w:w="123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6CD10DE0" w14:textId="77777777" w:rsidR="005A0153" w:rsidRDefault="005A0153" w:rsidP="005A0153">
            <w:pPr>
              <w:jc w:val="center"/>
              <w:rPr>
                <w:rFonts w:ascii="Calibri" w:hAnsi="Calibri"/>
                <w:b/>
                <w:bCs/>
                <w:color w:val="000000"/>
              </w:rPr>
            </w:pPr>
          </w:p>
        </w:tc>
      </w:tr>
      <w:tr w:rsidR="005A0153" w14:paraId="2266D5A6" w14:textId="77777777" w:rsidTr="005A0153">
        <w:trPr>
          <w:trHeight w:val="374"/>
          <w:jc w:val="center"/>
        </w:trPr>
        <w:tc>
          <w:tcPr>
            <w:tcW w:w="0" w:type="auto"/>
          </w:tcPr>
          <w:p w14:paraId="5EBA3CA7" w14:textId="77777777" w:rsidR="005A0153" w:rsidRDefault="005A0153" w:rsidP="005A0153">
            <w:pPr>
              <w:jc w:val="center"/>
            </w:pPr>
            <w:r>
              <w:t>2.</w:t>
            </w:r>
          </w:p>
        </w:tc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9B5AD08" w14:textId="17C9C860" w:rsidR="005A0153" w:rsidRDefault="007112E9" w:rsidP="005A0153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MP7/201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9BBE7FE" w14:textId="433ED380" w:rsidR="005A0153" w:rsidRDefault="007112E9" w:rsidP="005A0153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Lacko</w:t>
            </w:r>
            <w:proofErr w:type="spellEnd"/>
          </w:p>
        </w:tc>
        <w:tc>
          <w:tcPr>
            <w:tcW w:w="1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8BFDE2D" w14:textId="2DDDB84B" w:rsidR="005A0153" w:rsidRDefault="007112E9" w:rsidP="005A0153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Adrian</w:t>
            </w:r>
          </w:p>
        </w:tc>
        <w:tc>
          <w:tcPr>
            <w:tcW w:w="1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3BB5B8E" w14:textId="2DF3D191" w:rsidR="005A0153" w:rsidRDefault="007112E9" w:rsidP="005A0153">
            <w:pPr>
              <w:jc w:val="center"/>
              <w:rPr>
                <w:rFonts w:ascii="Calibri" w:hAnsi="Calibri"/>
                <w:b/>
                <w:bCs/>
                <w:color w:val="000000"/>
              </w:rPr>
            </w:pPr>
            <w:r>
              <w:rPr>
                <w:rFonts w:ascii="Calibri" w:hAnsi="Calibri"/>
                <w:b/>
                <w:bCs/>
                <w:color w:val="000000"/>
              </w:rPr>
              <w:t>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75B4567C" w14:textId="77777777" w:rsidR="005A0153" w:rsidRDefault="005A0153" w:rsidP="005A0153">
            <w:pPr>
              <w:jc w:val="center"/>
              <w:rPr>
                <w:rFonts w:ascii="Calibri" w:hAnsi="Calibri"/>
                <w:b/>
                <w:bCs/>
                <w:color w:val="000000"/>
              </w:rPr>
            </w:pPr>
          </w:p>
        </w:tc>
      </w:tr>
      <w:tr w:rsidR="005A0153" w14:paraId="249D7F39" w14:textId="77777777" w:rsidTr="005A0153">
        <w:trPr>
          <w:trHeight w:val="353"/>
          <w:jc w:val="center"/>
        </w:trPr>
        <w:tc>
          <w:tcPr>
            <w:tcW w:w="0" w:type="auto"/>
          </w:tcPr>
          <w:p w14:paraId="5E1F0BDB" w14:textId="77777777" w:rsidR="005A0153" w:rsidRDefault="005A0153" w:rsidP="005A0153">
            <w:pPr>
              <w:jc w:val="center"/>
            </w:pPr>
            <w:r>
              <w:t>3.</w:t>
            </w:r>
          </w:p>
        </w:tc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6816C67E" w14:textId="384147D3" w:rsidR="005A0153" w:rsidRDefault="007112E9" w:rsidP="005A0153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MP8/201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CC9CC3B" w14:textId="56F9A8C7" w:rsidR="005A0153" w:rsidRDefault="007112E9" w:rsidP="005A0153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Smiljić</w:t>
            </w:r>
            <w:proofErr w:type="spellEnd"/>
          </w:p>
        </w:tc>
        <w:tc>
          <w:tcPr>
            <w:tcW w:w="1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4ACC1F5" w14:textId="1124B2E0" w:rsidR="005A0153" w:rsidRDefault="007112E9" w:rsidP="005A0153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Đorđe</w:t>
            </w:r>
            <w:proofErr w:type="spellEnd"/>
          </w:p>
        </w:tc>
        <w:tc>
          <w:tcPr>
            <w:tcW w:w="1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299BBA2" w14:textId="47EEF645" w:rsidR="005A0153" w:rsidRDefault="007112E9" w:rsidP="005A0153">
            <w:pPr>
              <w:jc w:val="center"/>
              <w:rPr>
                <w:rFonts w:ascii="Calibri" w:hAnsi="Calibri"/>
                <w:b/>
                <w:bCs/>
                <w:color w:val="000000"/>
              </w:rPr>
            </w:pPr>
            <w:r>
              <w:rPr>
                <w:rFonts w:ascii="Calibri" w:hAnsi="Calibri"/>
                <w:b/>
                <w:bCs/>
                <w:color w:val="000000"/>
              </w:rPr>
              <w:t>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7EBFF16B" w14:textId="77777777" w:rsidR="005A0153" w:rsidRDefault="005A0153" w:rsidP="005A0153">
            <w:pPr>
              <w:jc w:val="center"/>
              <w:rPr>
                <w:rFonts w:ascii="Calibri" w:hAnsi="Calibri"/>
                <w:b/>
                <w:bCs/>
                <w:color w:val="000000"/>
              </w:rPr>
            </w:pPr>
          </w:p>
        </w:tc>
      </w:tr>
      <w:tr w:rsidR="005A0153" w14:paraId="1929D4BB" w14:textId="77777777" w:rsidTr="005A0153">
        <w:trPr>
          <w:trHeight w:val="374"/>
          <w:jc w:val="center"/>
        </w:trPr>
        <w:tc>
          <w:tcPr>
            <w:tcW w:w="0" w:type="auto"/>
          </w:tcPr>
          <w:p w14:paraId="4926702B" w14:textId="77777777" w:rsidR="005A0153" w:rsidRDefault="005A0153" w:rsidP="005A0153">
            <w:pPr>
              <w:jc w:val="center"/>
            </w:pPr>
            <w:r>
              <w:t>4.</w:t>
            </w:r>
          </w:p>
        </w:tc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62A9FFE1" w14:textId="0B131946" w:rsidR="005A0153" w:rsidRDefault="007112E9" w:rsidP="005A0153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MP29/201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ECA47E9" w14:textId="6F827F27" w:rsidR="005A0153" w:rsidRDefault="007112E9" w:rsidP="005A0153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Gordić</w:t>
            </w:r>
            <w:proofErr w:type="spellEnd"/>
          </w:p>
        </w:tc>
        <w:tc>
          <w:tcPr>
            <w:tcW w:w="1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1358213" w14:textId="24B46F07" w:rsidR="005A0153" w:rsidRDefault="007112E9" w:rsidP="005A0153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Tomislav</w:t>
            </w:r>
          </w:p>
        </w:tc>
        <w:tc>
          <w:tcPr>
            <w:tcW w:w="1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CCBD0DF" w14:textId="39141711" w:rsidR="005A0153" w:rsidRDefault="007112E9" w:rsidP="005A0153">
            <w:pPr>
              <w:jc w:val="center"/>
              <w:rPr>
                <w:rFonts w:ascii="Calibri" w:hAnsi="Calibri"/>
                <w:b/>
                <w:bCs/>
                <w:color w:val="000000"/>
              </w:rPr>
            </w:pPr>
            <w:r>
              <w:rPr>
                <w:rFonts w:ascii="Calibri" w:hAnsi="Calibri"/>
                <w:b/>
                <w:bCs/>
                <w:color w:val="000000"/>
              </w:rPr>
              <w:t>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5218B6CE" w14:textId="77777777" w:rsidR="005A0153" w:rsidRDefault="005A0153" w:rsidP="005A0153">
            <w:pPr>
              <w:jc w:val="center"/>
              <w:rPr>
                <w:rFonts w:ascii="Calibri" w:hAnsi="Calibri"/>
                <w:b/>
                <w:bCs/>
                <w:color w:val="000000"/>
              </w:rPr>
            </w:pPr>
          </w:p>
        </w:tc>
      </w:tr>
      <w:tr w:rsidR="005A0153" w14:paraId="462773F7" w14:textId="77777777" w:rsidTr="005A0153">
        <w:trPr>
          <w:trHeight w:val="353"/>
          <w:jc w:val="center"/>
        </w:trPr>
        <w:tc>
          <w:tcPr>
            <w:tcW w:w="0" w:type="auto"/>
          </w:tcPr>
          <w:p w14:paraId="74D2BFE1" w14:textId="77777777" w:rsidR="005A0153" w:rsidRDefault="005A0153" w:rsidP="005A0153">
            <w:pPr>
              <w:jc w:val="center"/>
            </w:pPr>
            <w:r>
              <w:t>5.</w:t>
            </w:r>
          </w:p>
        </w:tc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5418128C" w14:textId="28D121AF" w:rsidR="005A0153" w:rsidRDefault="007112E9" w:rsidP="005A0153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MP45/201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A8C6FC8" w14:textId="339475CF" w:rsidR="005A0153" w:rsidRDefault="007112E9" w:rsidP="005A0153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Demkovič</w:t>
            </w:r>
            <w:proofErr w:type="spellEnd"/>
          </w:p>
        </w:tc>
        <w:tc>
          <w:tcPr>
            <w:tcW w:w="1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8A92D37" w14:textId="5F0DD2EE" w:rsidR="005A0153" w:rsidRDefault="007112E9" w:rsidP="005A0153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Boris</w:t>
            </w:r>
          </w:p>
        </w:tc>
        <w:tc>
          <w:tcPr>
            <w:tcW w:w="1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D385D7D" w14:textId="3061D0C6" w:rsidR="005A0153" w:rsidRDefault="007112E9" w:rsidP="005A0153">
            <w:pPr>
              <w:jc w:val="center"/>
              <w:rPr>
                <w:rFonts w:ascii="Calibri" w:hAnsi="Calibri"/>
                <w:b/>
                <w:bCs/>
                <w:color w:val="000000"/>
              </w:rPr>
            </w:pPr>
            <w:r>
              <w:rPr>
                <w:rFonts w:ascii="Calibri" w:hAnsi="Calibri"/>
                <w:b/>
                <w:bCs/>
                <w:color w:val="000000"/>
              </w:rPr>
              <w:t>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06675B55" w14:textId="77777777" w:rsidR="005A0153" w:rsidRDefault="005A0153" w:rsidP="005A0153">
            <w:pPr>
              <w:jc w:val="center"/>
              <w:rPr>
                <w:rFonts w:ascii="Calibri" w:hAnsi="Calibri"/>
                <w:b/>
                <w:bCs/>
                <w:color w:val="000000"/>
              </w:rPr>
            </w:pPr>
          </w:p>
        </w:tc>
      </w:tr>
      <w:tr w:rsidR="005A0153" w14:paraId="3A69A0EF" w14:textId="77777777" w:rsidTr="005A0153">
        <w:trPr>
          <w:gridAfter w:val="1"/>
          <w:wAfter w:w="1238" w:type="dxa"/>
          <w:trHeight w:val="374"/>
          <w:jc w:val="center"/>
        </w:trPr>
        <w:tc>
          <w:tcPr>
            <w:tcW w:w="0" w:type="auto"/>
          </w:tcPr>
          <w:p w14:paraId="7298AB63" w14:textId="77777777" w:rsidR="005A0153" w:rsidRDefault="005A0153" w:rsidP="005A0153">
            <w:pPr>
              <w:jc w:val="center"/>
            </w:pPr>
            <w:r>
              <w:t>6.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65F3DAF1" w14:textId="3F0E742A" w:rsidR="005A0153" w:rsidRDefault="007112E9" w:rsidP="005A0153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MP56/2016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572331A1" w14:textId="2DE1710F" w:rsidR="005A0153" w:rsidRDefault="007112E9" w:rsidP="005A0153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Repić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vAlign w:val="bottom"/>
          </w:tcPr>
          <w:p w14:paraId="7C33E4C5" w14:textId="42D2A3E7" w:rsidR="005A0153" w:rsidRDefault="007112E9" w:rsidP="005A0153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Nedeljko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DC605C" w14:textId="25E6B068" w:rsidR="005A0153" w:rsidRDefault="007112E9" w:rsidP="005A0153">
            <w:pPr>
              <w:jc w:val="center"/>
              <w:rPr>
                <w:rFonts w:ascii="Calibri" w:hAnsi="Calibri"/>
                <w:b/>
                <w:bCs/>
                <w:color w:val="000000"/>
              </w:rPr>
            </w:pPr>
            <w:r>
              <w:rPr>
                <w:rFonts w:ascii="Calibri" w:hAnsi="Calibri"/>
                <w:b/>
                <w:bCs/>
                <w:color w:val="000000"/>
              </w:rPr>
              <w:t>6</w:t>
            </w:r>
          </w:p>
        </w:tc>
      </w:tr>
    </w:tbl>
    <w:p w14:paraId="70EBBA40" w14:textId="21549544" w:rsidR="00AF435D" w:rsidRDefault="00AF435D"/>
    <w:p w14:paraId="44EF173D" w14:textId="235B4838" w:rsidR="007112E9" w:rsidRDefault="007112E9"/>
    <w:p w14:paraId="7FEE43A3" w14:textId="72A5C65D" w:rsidR="007112E9" w:rsidRDefault="007112E9"/>
    <w:p w14:paraId="5CB7CB41" w14:textId="11FD64FE" w:rsidR="007112E9" w:rsidRDefault="007112E9"/>
    <w:p w14:paraId="411818B9" w14:textId="7828320D" w:rsidR="007112E9" w:rsidRDefault="007112E9" w:rsidP="007112E9">
      <w:pPr>
        <w:jc w:val="right"/>
      </w:pPr>
      <w:r>
        <w:t xml:space="preserve">Prof. </w:t>
      </w:r>
      <w:proofErr w:type="spellStart"/>
      <w:r>
        <w:t>dr</w:t>
      </w:r>
      <w:proofErr w:type="spellEnd"/>
      <w:r>
        <w:t xml:space="preserve"> </w:t>
      </w:r>
      <w:bookmarkStart w:id="0" w:name="_GoBack"/>
      <w:bookmarkEnd w:id="0"/>
      <w:r>
        <w:t xml:space="preserve">Sebastian </w:t>
      </w:r>
      <w:proofErr w:type="spellStart"/>
      <w:r>
        <w:t>Baloš</w:t>
      </w:r>
      <w:proofErr w:type="spellEnd"/>
    </w:p>
    <w:p w14:paraId="78EC63B7" w14:textId="2A832A09" w:rsidR="007112E9" w:rsidRDefault="007112E9" w:rsidP="007112E9">
      <w:pPr>
        <w:jc w:val="right"/>
      </w:pPr>
      <w:r>
        <w:t>_______________________</w:t>
      </w:r>
    </w:p>
    <w:sectPr w:rsidR="007112E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xszAxNLK0NDA0MTNR0lEKTi0uzszPAykwrAUA0vuDkCwAAAA="/>
  </w:docVars>
  <w:rsids>
    <w:rsidRoot w:val="00967521"/>
    <w:rsid w:val="001C08F2"/>
    <w:rsid w:val="0030146A"/>
    <w:rsid w:val="0042543F"/>
    <w:rsid w:val="00503FDE"/>
    <w:rsid w:val="005A0153"/>
    <w:rsid w:val="00652CF8"/>
    <w:rsid w:val="006A031B"/>
    <w:rsid w:val="007112E9"/>
    <w:rsid w:val="0096099C"/>
    <w:rsid w:val="00967521"/>
    <w:rsid w:val="009B7ECB"/>
    <w:rsid w:val="009C0EC3"/>
    <w:rsid w:val="00A70312"/>
    <w:rsid w:val="00A93666"/>
    <w:rsid w:val="00AA5BF0"/>
    <w:rsid w:val="00AC6071"/>
    <w:rsid w:val="00AF435D"/>
    <w:rsid w:val="00CB36BA"/>
    <w:rsid w:val="00F66A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4A29332"/>
  <w15:chartTrackingRefBased/>
  <w15:docId w15:val="{2ED9CAE6-B3A5-4C00-9A96-39D6057A6E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675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781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92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55</Words>
  <Characters>31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ka Labus</dc:creator>
  <cp:keywords/>
  <dc:description/>
  <cp:lastModifiedBy>Danka Labus</cp:lastModifiedBy>
  <cp:revision>3</cp:revision>
  <dcterms:created xsi:type="dcterms:W3CDTF">2020-01-14T10:23:00Z</dcterms:created>
  <dcterms:modified xsi:type="dcterms:W3CDTF">2020-01-14T10:29:00Z</dcterms:modified>
</cp:coreProperties>
</file>